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CDBA9" w14:textId="7EB72B4D" w:rsidR="00C34665" w:rsidRDefault="00C34665" w:rsidP="00224F62">
      <w:pPr>
        <w:pStyle w:val="Title"/>
        <w:jc w:val="center"/>
      </w:pPr>
      <w:r w:rsidRPr="00224F62">
        <w:t>Experienc</w:t>
      </w:r>
      <w:r w:rsidR="00D269A8">
        <w:t>e and the Tiger</w:t>
      </w:r>
    </w:p>
    <w:p w14:paraId="3F6C525C" w14:textId="77777777" w:rsidR="00224F62" w:rsidRDefault="00224F62" w:rsidP="00224F62">
      <w:pPr>
        <w:pStyle w:val="Heading1"/>
      </w:pPr>
      <w:r>
        <w:t>Experience Necessary</w:t>
      </w:r>
    </w:p>
    <w:p w14:paraId="39A06D56" w14:textId="77777777" w:rsidR="00A14C4D" w:rsidRPr="00224F62" w:rsidRDefault="00C34665">
      <w:r w:rsidRPr="00224F62">
        <w:t>How often have you read in a job advert, “previous experience necessary”</w:t>
      </w:r>
      <w:r w:rsidR="00844233" w:rsidRPr="00224F62">
        <w:t xml:space="preserve">, </w:t>
      </w:r>
      <w:r w:rsidR="00224F62">
        <w:t>“</w:t>
      </w:r>
      <w:r w:rsidRPr="00224F62">
        <w:t>minimum of 3 years’ experience in a related ro</w:t>
      </w:r>
      <w:bookmarkStart w:id="0" w:name="_GoBack"/>
      <w:bookmarkEnd w:id="0"/>
      <w:r w:rsidRPr="00224F62">
        <w:t xml:space="preserve">le”, </w:t>
      </w:r>
      <w:r w:rsidR="00D65980" w:rsidRPr="00224F62">
        <w:t xml:space="preserve">or </w:t>
      </w:r>
      <w:r w:rsidRPr="00224F62">
        <w:t>“must have relevant experience”?</w:t>
      </w:r>
    </w:p>
    <w:p w14:paraId="5A8F54E2" w14:textId="541385E2" w:rsidR="00C34665" w:rsidRPr="00224F62" w:rsidRDefault="008726DC">
      <w:r w:rsidRPr="00224F62">
        <w:t>It may surprise you that</w:t>
      </w:r>
      <w:r w:rsidR="00FB089C" w:rsidRPr="00224F62">
        <w:t>,</w:t>
      </w:r>
      <w:r w:rsidRPr="00224F62">
        <w:t xml:space="preserve"> as a Veteran</w:t>
      </w:r>
      <w:r w:rsidR="00FB089C" w:rsidRPr="00224F62">
        <w:t>,</w:t>
      </w:r>
      <w:r w:rsidRPr="00224F62">
        <w:t xml:space="preserve"> </w:t>
      </w:r>
      <w:r w:rsidR="00FB089C" w:rsidRPr="00224F62">
        <w:t xml:space="preserve">you have </w:t>
      </w:r>
      <w:r w:rsidRPr="00224F62">
        <w:t xml:space="preserve">all </w:t>
      </w:r>
      <w:r w:rsidR="00D65980" w:rsidRPr="00224F62">
        <w:t xml:space="preserve">the </w:t>
      </w:r>
      <w:r w:rsidRPr="00224F62">
        <w:t xml:space="preserve">experience </w:t>
      </w:r>
      <w:r w:rsidR="00FB089C" w:rsidRPr="00224F62">
        <w:t xml:space="preserve">needed </w:t>
      </w:r>
      <w:r w:rsidR="00D65980" w:rsidRPr="00224F62">
        <w:t>but do not realis</w:t>
      </w:r>
      <w:r w:rsidRPr="00224F62">
        <w:t>e</w:t>
      </w:r>
      <w:r w:rsidR="00FB089C" w:rsidRPr="00224F62">
        <w:t xml:space="preserve"> it,</w:t>
      </w:r>
      <w:r w:rsidRPr="00224F62">
        <w:t xml:space="preserve"> and probably do not deploy </w:t>
      </w:r>
      <w:r w:rsidR="00224F62">
        <w:t xml:space="preserve">it </w:t>
      </w:r>
      <w:r w:rsidRPr="00224F62">
        <w:t>to your advantage. Consider all the things you did during you</w:t>
      </w:r>
      <w:r w:rsidR="00D65980" w:rsidRPr="00224F62">
        <w:t>r</w:t>
      </w:r>
      <w:r w:rsidRPr="00224F62">
        <w:t xml:space="preserve"> service</w:t>
      </w:r>
      <w:r w:rsidR="00D269A8">
        <w:t xml:space="preserve"> as a Tiger</w:t>
      </w:r>
      <w:r w:rsidR="00224F62">
        <w:t>… m</w:t>
      </w:r>
      <w:r w:rsidRPr="00224F62">
        <w:t>any Veterans have what recru</w:t>
      </w:r>
      <w:r w:rsidR="007B180D" w:rsidRPr="00224F62">
        <w:t>iters are seeking</w:t>
      </w:r>
      <w:r w:rsidR="00224F62">
        <w:t>, y</w:t>
      </w:r>
      <w:r w:rsidRPr="00224F62">
        <w:t>ou just</w:t>
      </w:r>
      <w:r w:rsidR="00D65980" w:rsidRPr="00224F62">
        <w:t xml:space="preserve"> need to recognis</w:t>
      </w:r>
      <w:r w:rsidRPr="00224F62">
        <w:t xml:space="preserve">e it and </w:t>
      </w:r>
      <w:r w:rsidR="00D65980" w:rsidRPr="00224F62">
        <w:t>present</w:t>
      </w:r>
      <w:r w:rsidRPr="00224F62">
        <w:t xml:space="preserve"> it </w:t>
      </w:r>
      <w:r w:rsidR="00224F62">
        <w:t>for what it is</w:t>
      </w:r>
      <w:r w:rsidRPr="00224F62">
        <w:t>.</w:t>
      </w:r>
    </w:p>
    <w:p w14:paraId="47B8375F" w14:textId="77777777" w:rsidR="00A6703F" w:rsidRDefault="00A6703F" w:rsidP="00A6703F">
      <w:pPr>
        <w:pStyle w:val="Heading1"/>
      </w:pPr>
      <w:r>
        <w:t>Appropriate Experience</w:t>
      </w:r>
    </w:p>
    <w:p w14:paraId="0131061E" w14:textId="77777777" w:rsidR="00656786" w:rsidRDefault="00DB6503">
      <w:r w:rsidRPr="00224F62">
        <w:t xml:space="preserve">What is </w:t>
      </w:r>
      <w:r w:rsidR="007B180D" w:rsidRPr="00224F62">
        <w:rPr>
          <w:noProof/>
        </w:rPr>
        <w:t>appropriate</w:t>
      </w:r>
      <w:r w:rsidRPr="00224F62">
        <w:t xml:space="preserve"> experience? I would describe it as</w:t>
      </w:r>
      <w:r w:rsidR="0021573A" w:rsidRPr="00224F62">
        <w:t xml:space="preserve"> having had enough time in the field to see the results caused by your </w:t>
      </w:r>
      <w:r w:rsidR="0021573A" w:rsidRPr="00224F62">
        <w:rPr>
          <w:noProof/>
        </w:rPr>
        <w:t>own</w:t>
      </w:r>
      <w:r w:rsidR="0021573A" w:rsidRPr="00224F62">
        <w:t xml:space="preserve"> decisions and workflow.</w:t>
      </w:r>
      <w:r w:rsidR="00E35A54" w:rsidRPr="00224F62">
        <w:t xml:space="preserve"> </w:t>
      </w:r>
      <w:r w:rsidRPr="00224F62">
        <w:t xml:space="preserve">Experience can </w:t>
      </w:r>
      <w:r w:rsidRPr="00224F62">
        <w:rPr>
          <w:noProof/>
        </w:rPr>
        <w:t>be viewed</w:t>
      </w:r>
      <w:r w:rsidRPr="00224F62">
        <w:t xml:space="preserve"> as a sum of factors such </w:t>
      </w:r>
      <w:r w:rsidRPr="00224F62">
        <w:rPr>
          <w:noProof/>
        </w:rPr>
        <w:t>as</w:t>
      </w:r>
      <w:r w:rsidR="00BD6A95" w:rsidRPr="00224F62">
        <w:t xml:space="preserve"> time working, </w:t>
      </w:r>
      <w:r w:rsidR="00BD6A95" w:rsidRPr="00224F62">
        <w:rPr>
          <w:noProof/>
        </w:rPr>
        <w:t>experiences</w:t>
      </w:r>
      <w:r w:rsidR="00BD6A95" w:rsidRPr="00224F62">
        <w:t xml:space="preserve"> survived, the nature of the role</w:t>
      </w:r>
      <w:r w:rsidRPr="00224F62">
        <w:t xml:space="preserve">, </w:t>
      </w:r>
      <w:r w:rsidR="00BD6A95" w:rsidRPr="00224F62">
        <w:t>responsibilities, and lessons learned.</w:t>
      </w:r>
      <w:r w:rsidR="00E35A54" w:rsidRPr="00224F62">
        <w:t xml:space="preserve"> </w:t>
      </w:r>
      <w:r w:rsidR="00BD6A95" w:rsidRPr="00224F62">
        <w:t xml:space="preserve">In </w:t>
      </w:r>
      <w:r w:rsidR="00BD6A95" w:rsidRPr="00224F62">
        <w:rPr>
          <w:noProof/>
        </w:rPr>
        <w:t>essence</w:t>
      </w:r>
      <w:r w:rsidR="007B180D" w:rsidRPr="00224F62">
        <w:rPr>
          <w:noProof/>
        </w:rPr>
        <w:t>,</w:t>
      </w:r>
      <w:r w:rsidR="00BD6A95" w:rsidRPr="00224F62">
        <w:t xml:space="preserve"> </w:t>
      </w:r>
      <w:r w:rsidR="007D3280">
        <w:t>a lot</w:t>
      </w:r>
      <w:r w:rsidR="00BD6A95" w:rsidRPr="00224F62">
        <w:t xml:space="preserve"> of the "experience factor" </w:t>
      </w:r>
      <w:r w:rsidR="007D3280">
        <w:t xml:space="preserve">will come down to you </w:t>
      </w:r>
      <w:r w:rsidR="00656786">
        <w:t>explaining how your unique military experience is actually relevant to their requirement.</w:t>
      </w:r>
    </w:p>
    <w:p w14:paraId="50C44EC4" w14:textId="77777777" w:rsidR="00DB6503" w:rsidRPr="00224F62" w:rsidRDefault="00DB6503" w:rsidP="00DB6503">
      <w:r w:rsidRPr="00224F62">
        <w:t>S</w:t>
      </w:r>
      <w:r w:rsidR="00BD6A95" w:rsidRPr="00224F62">
        <w:t>oft-skills and team fit are</w:t>
      </w:r>
      <w:r w:rsidRPr="00224F62">
        <w:t xml:space="preserve"> key</w:t>
      </w:r>
      <w:r w:rsidR="00BD6A95" w:rsidRPr="00224F62">
        <w:t xml:space="preserve">. Hard, technical skills alone are not </w:t>
      </w:r>
      <w:r w:rsidR="00BD6A95" w:rsidRPr="00224F62">
        <w:rPr>
          <w:noProof/>
        </w:rPr>
        <w:t>enough</w:t>
      </w:r>
      <w:r w:rsidR="007B180D" w:rsidRPr="00224F62">
        <w:rPr>
          <w:noProof/>
        </w:rPr>
        <w:t>;</w:t>
      </w:r>
      <w:r w:rsidRPr="00224F62">
        <w:rPr>
          <w:noProof/>
        </w:rPr>
        <w:t xml:space="preserve"> an</w:t>
      </w:r>
      <w:r w:rsidRPr="00224F62">
        <w:t xml:space="preserve"> employer will always be</w:t>
      </w:r>
      <w:r w:rsidR="00BD6A95" w:rsidRPr="00224F62">
        <w:t xml:space="preserve"> interested in team productivity</w:t>
      </w:r>
      <w:r w:rsidRPr="00224F62">
        <w:t xml:space="preserve"> </w:t>
      </w:r>
      <w:r w:rsidR="007B180D" w:rsidRPr="00224F62">
        <w:t>more than the</w:t>
      </w:r>
      <w:r w:rsidR="007B180D" w:rsidRPr="00224F62">
        <w:rPr>
          <w:noProof/>
        </w:rPr>
        <w:t xml:space="preserve"> output</w:t>
      </w:r>
      <w:r w:rsidR="007B180D" w:rsidRPr="00224F62">
        <w:t xml:space="preserve"> of an </w:t>
      </w:r>
      <w:r w:rsidR="007B180D" w:rsidRPr="00224F62">
        <w:rPr>
          <w:noProof/>
        </w:rPr>
        <w:t>individual</w:t>
      </w:r>
      <w:r w:rsidR="00BD6A95" w:rsidRPr="00224F62">
        <w:rPr>
          <w:noProof/>
        </w:rPr>
        <w:t>.</w:t>
      </w:r>
    </w:p>
    <w:p w14:paraId="160E92F1" w14:textId="77777777" w:rsidR="00A6703F" w:rsidRDefault="00A6703F" w:rsidP="00A6703F">
      <w:pPr>
        <w:pStyle w:val="Heading1"/>
        <w:rPr>
          <w:noProof/>
        </w:rPr>
      </w:pPr>
      <w:r>
        <w:rPr>
          <w:noProof/>
        </w:rPr>
        <w:t>Volunteer</w:t>
      </w:r>
    </w:p>
    <w:p w14:paraId="4827EF68" w14:textId="77777777" w:rsidR="003727B1" w:rsidRPr="00224F62" w:rsidRDefault="00656786" w:rsidP="003727B1">
      <w:r>
        <w:rPr>
          <w:noProof/>
        </w:rPr>
        <w:t>Further and relevant e</w:t>
      </w:r>
      <w:r w:rsidR="003727B1" w:rsidRPr="00224F62">
        <w:rPr>
          <w:noProof/>
        </w:rPr>
        <w:t>xperience</w:t>
      </w:r>
      <w:r w:rsidR="00162B20" w:rsidRPr="00224F62">
        <w:rPr>
          <w:noProof/>
        </w:rPr>
        <w:t xml:space="preserve"> can be gained</w:t>
      </w:r>
      <w:r w:rsidR="003727B1" w:rsidRPr="00224F62">
        <w:rPr>
          <w:noProof/>
        </w:rPr>
        <w:t xml:space="preserve"> by volunteering </w:t>
      </w:r>
      <w:r w:rsidR="00162B20" w:rsidRPr="00224F62">
        <w:rPr>
          <w:noProof/>
        </w:rPr>
        <w:t>to</w:t>
      </w:r>
      <w:r w:rsidR="003727B1" w:rsidRPr="00224F62">
        <w:t xml:space="preserve"> a non-profit organisation, charity, or sports club. </w:t>
      </w:r>
      <w:r w:rsidR="00162B20" w:rsidRPr="00224F62">
        <w:rPr>
          <w:noProof/>
        </w:rPr>
        <w:t>For example</w:t>
      </w:r>
      <w:r w:rsidR="003727B1" w:rsidRPr="00224F62">
        <w:rPr>
          <w:noProof/>
        </w:rPr>
        <w:t>, if you’re looking for a job</w:t>
      </w:r>
      <w:r w:rsidR="003727B1" w:rsidRPr="00224F62">
        <w:t xml:space="preserve"> in marketing, volunteer to help </w:t>
      </w:r>
      <w:r w:rsidR="003727B1" w:rsidRPr="00224F62">
        <w:rPr>
          <w:noProof/>
        </w:rPr>
        <w:t>a</w:t>
      </w:r>
      <w:r w:rsidR="00162B20" w:rsidRPr="00224F62">
        <w:rPr>
          <w:noProof/>
        </w:rPr>
        <w:t xml:space="preserve"> group</w:t>
      </w:r>
      <w:r w:rsidR="003727B1" w:rsidRPr="00224F62">
        <w:t xml:space="preserve"> with its marketing. </w:t>
      </w:r>
      <w:r w:rsidR="00162B20" w:rsidRPr="00224F62">
        <w:rPr>
          <w:noProof/>
        </w:rPr>
        <w:t>I</w:t>
      </w:r>
      <w:r w:rsidR="003727B1" w:rsidRPr="00224F62">
        <w:rPr>
          <w:noProof/>
        </w:rPr>
        <w:t xml:space="preserve">t </w:t>
      </w:r>
      <w:r w:rsidR="00162B20" w:rsidRPr="00224F62">
        <w:rPr>
          <w:noProof/>
        </w:rPr>
        <w:t>is an ideal method of</w:t>
      </w:r>
      <w:r w:rsidR="00162B20" w:rsidRPr="00224F62">
        <w:t xml:space="preserve"> enhancing your skills, as well as</w:t>
      </w:r>
      <w:r w:rsidR="003727B1" w:rsidRPr="00224F62">
        <w:t xml:space="preserve"> expand</w:t>
      </w:r>
      <w:r w:rsidR="00162B20" w:rsidRPr="00224F62">
        <w:t>ing</w:t>
      </w:r>
      <w:r w:rsidR="003727B1" w:rsidRPr="00224F62">
        <w:t xml:space="preserve"> your c</w:t>
      </w:r>
      <w:r w:rsidR="00162B20" w:rsidRPr="00224F62">
        <w:t>ircle of networking contacts</w:t>
      </w:r>
      <w:r w:rsidR="003727B1" w:rsidRPr="00224F62">
        <w:t>. Volunteering anywhere can improve your CV, but if you can work with a non-profit that has connections with a company you want to work for, that’s even better. It shows you’ve researched the firm, and it’s a way to network your way to employees already there.</w:t>
      </w:r>
    </w:p>
    <w:p w14:paraId="3F184A0A" w14:textId="77777777" w:rsidR="00A6703F" w:rsidRDefault="00A6703F" w:rsidP="00A6703F">
      <w:pPr>
        <w:pStyle w:val="Heading1"/>
      </w:pPr>
      <w:r>
        <w:t>Alternate Facts</w:t>
      </w:r>
    </w:p>
    <w:p w14:paraId="21DD32A2" w14:textId="77777777" w:rsidR="00BD6A95" w:rsidRPr="00224F62" w:rsidRDefault="00DB6503">
      <w:r w:rsidRPr="00224F62">
        <w:t>W</w:t>
      </w:r>
      <w:r w:rsidR="00914EA9" w:rsidRPr="00224F62">
        <w:t>hen</w:t>
      </w:r>
      <w:r w:rsidRPr="00224F62">
        <w:rPr>
          <w:noProof/>
        </w:rPr>
        <w:t xml:space="preserve"> ask</w:t>
      </w:r>
      <w:r w:rsidR="00914EA9" w:rsidRPr="00224F62">
        <w:rPr>
          <w:noProof/>
        </w:rPr>
        <w:t>ed</w:t>
      </w:r>
      <w:r w:rsidR="00656786">
        <w:t xml:space="preserve"> about years of experience a</w:t>
      </w:r>
      <w:r w:rsidR="00BD6A95" w:rsidRPr="00224F62">
        <w:t>nswer the q</w:t>
      </w:r>
      <w:r w:rsidRPr="00224F62">
        <w:t>uestion directly and</w:t>
      </w:r>
      <w:r w:rsidR="00BD6A95" w:rsidRPr="00224F62">
        <w:t> </w:t>
      </w:r>
      <w:r w:rsidRPr="00224F62">
        <w:t xml:space="preserve">start your answer </w:t>
      </w:r>
      <w:r w:rsidR="005D1C6D">
        <w:t>early on, in</w:t>
      </w:r>
      <w:r w:rsidR="00BD6A95" w:rsidRPr="00224F62">
        <w:t xml:space="preserve"> the cover</w:t>
      </w:r>
      <w:r w:rsidR="005D1C6D">
        <w:t>ing</w:t>
      </w:r>
      <w:r w:rsidR="00BD6A95" w:rsidRPr="00224F62">
        <w:t xml:space="preserve"> letter</w:t>
      </w:r>
      <w:r w:rsidRPr="00224F62">
        <w:t xml:space="preserve"> accompanying your CV. </w:t>
      </w:r>
      <w:r w:rsidR="00914EA9" w:rsidRPr="00224F62">
        <w:rPr>
          <w:noProof/>
        </w:rPr>
        <w:t>Acknowledge</w:t>
      </w:r>
      <w:r w:rsidR="00BD6A95" w:rsidRPr="00224F62">
        <w:rPr>
          <w:noProof/>
        </w:rPr>
        <w:t xml:space="preserve"> </w:t>
      </w:r>
      <w:r w:rsidR="00914EA9" w:rsidRPr="00224F62">
        <w:rPr>
          <w:noProof/>
        </w:rPr>
        <w:t>the</w:t>
      </w:r>
      <w:r w:rsidR="00BD6A95" w:rsidRPr="00224F62">
        <w:rPr>
          <w:noProof/>
        </w:rPr>
        <w:t xml:space="preserve"> </w:t>
      </w:r>
      <w:r w:rsidR="00914EA9" w:rsidRPr="00224F62">
        <w:rPr>
          <w:noProof/>
        </w:rPr>
        <w:t>advertised requirement and explain</w:t>
      </w:r>
      <w:r w:rsidR="00BD6A95" w:rsidRPr="00224F62">
        <w:rPr>
          <w:noProof/>
        </w:rPr>
        <w:t xml:space="preserve"> why you should be </w:t>
      </w:r>
      <w:r w:rsidR="00914EA9" w:rsidRPr="00224F62">
        <w:rPr>
          <w:noProof/>
        </w:rPr>
        <w:t>measured as a candidate</w:t>
      </w:r>
      <w:r w:rsidR="00BD6A95" w:rsidRPr="00224F62">
        <w:rPr>
          <w:noProof/>
        </w:rPr>
        <w:t xml:space="preserve">. </w:t>
      </w:r>
      <w:r w:rsidR="00914EA9" w:rsidRPr="00224F62">
        <w:rPr>
          <w:noProof/>
        </w:rPr>
        <w:t>Emphasise your capability</w:t>
      </w:r>
      <w:r w:rsidR="00BD6A95" w:rsidRPr="00224F62">
        <w:rPr>
          <w:noProof/>
        </w:rPr>
        <w:t xml:space="preserve"> and stay away fr</w:t>
      </w:r>
      <w:r w:rsidR="00914EA9" w:rsidRPr="00224F62">
        <w:rPr>
          <w:noProof/>
        </w:rPr>
        <w:t>om comparing yourself</w:t>
      </w:r>
      <w:r w:rsidRPr="00224F62">
        <w:rPr>
          <w:noProof/>
        </w:rPr>
        <w:t xml:space="preserve"> to</w:t>
      </w:r>
      <w:r w:rsidRPr="00224F62">
        <w:t xml:space="preserve"> others</w:t>
      </w:r>
      <w:r w:rsidR="00BD6A95" w:rsidRPr="00224F62">
        <w:t xml:space="preserve">. If that gets you </w:t>
      </w:r>
      <w:r w:rsidRPr="00224F62">
        <w:t>to interview</w:t>
      </w:r>
      <w:r w:rsidR="00BD6A95" w:rsidRPr="00224F62">
        <w:t xml:space="preserve">, </w:t>
      </w:r>
      <w:r w:rsidR="00E35A54" w:rsidRPr="00224F62">
        <w:t>then you will</w:t>
      </w:r>
      <w:r w:rsidR="003727B1" w:rsidRPr="00224F62">
        <w:t xml:space="preserve"> have the opportunity to provide a strong pitch, show enthusiasm</w:t>
      </w:r>
      <w:r w:rsidR="00914EA9" w:rsidRPr="00224F62">
        <w:t>, demonstrate that you have</w:t>
      </w:r>
      <w:r w:rsidR="003727B1" w:rsidRPr="00224F62">
        <w:t xml:space="preserve"> research</w:t>
      </w:r>
      <w:r w:rsidR="00914EA9" w:rsidRPr="00224F62">
        <w:t>ed the role</w:t>
      </w:r>
      <w:r w:rsidR="003727B1" w:rsidRPr="00224F62">
        <w:t xml:space="preserve"> and </w:t>
      </w:r>
      <w:r w:rsidR="003727B1" w:rsidRPr="00224F62">
        <w:rPr>
          <w:noProof/>
        </w:rPr>
        <w:t>make</w:t>
      </w:r>
      <w:r w:rsidR="003727B1" w:rsidRPr="00224F62">
        <w:t xml:space="preserve"> an impression, persevere, and think on your feet.</w:t>
      </w:r>
    </w:p>
    <w:p w14:paraId="3DEC31E4" w14:textId="18B66843" w:rsidR="001A5773" w:rsidRPr="00224F62" w:rsidRDefault="00AD463E">
      <w:r w:rsidRPr="00224F62">
        <w:t>A V</w:t>
      </w:r>
      <w:r w:rsidR="00D65980" w:rsidRPr="00224F62">
        <w:t xml:space="preserve">eteran </w:t>
      </w:r>
      <w:r w:rsidR="00A71110">
        <w:t xml:space="preserve">Tiger </w:t>
      </w:r>
      <w:r w:rsidR="00D65980" w:rsidRPr="00224F62">
        <w:t xml:space="preserve">will have many qualifications, </w:t>
      </w:r>
      <w:r w:rsidR="00786123" w:rsidRPr="00224F62">
        <w:t>awards</w:t>
      </w:r>
      <w:r w:rsidR="00D65980" w:rsidRPr="00224F62">
        <w:t>, and credentials that may not be</w:t>
      </w:r>
      <w:r w:rsidR="00786123" w:rsidRPr="00224F62">
        <w:t xml:space="preserve"> related to one </w:t>
      </w:r>
      <w:r w:rsidR="005940D8" w:rsidRPr="00224F62">
        <w:rPr>
          <w:noProof/>
        </w:rPr>
        <w:t>particular</w:t>
      </w:r>
      <w:r w:rsidR="00786123" w:rsidRPr="00224F62">
        <w:t xml:space="preserve"> </w:t>
      </w:r>
      <w:r w:rsidR="00D65980" w:rsidRPr="00224F62">
        <w:t>accomplishment</w:t>
      </w:r>
      <w:r w:rsidR="0050589E">
        <w:t xml:space="preserve"> or deployment</w:t>
      </w:r>
      <w:r w:rsidR="00D65980" w:rsidRPr="00224F62">
        <w:t>. Veterans are widely</w:t>
      </w:r>
      <w:r w:rsidR="00786123" w:rsidRPr="00224F62">
        <w:t xml:space="preserve"> trave</w:t>
      </w:r>
      <w:r w:rsidR="00D65980" w:rsidRPr="00224F62">
        <w:t>l</w:t>
      </w:r>
      <w:r w:rsidR="00786123" w:rsidRPr="00224F62">
        <w:t xml:space="preserve">led, </w:t>
      </w:r>
      <w:r w:rsidR="00D65980" w:rsidRPr="00224F62">
        <w:t xml:space="preserve">have seen the world, and </w:t>
      </w:r>
      <w:r w:rsidR="00786123" w:rsidRPr="00224F62">
        <w:t xml:space="preserve">worked in </w:t>
      </w:r>
      <w:r w:rsidR="00786123" w:rsidRPr="00224F62">
        <w:rPr>
          <w:noProof/>
        </w:rPr>
        <w:t>high</w:t>
      </w:r>
      <w:r w:rsidR="005940D8" w:rsidRPr="00224F62">
        <w:rPr>
          <w:noProof/>
        </w:rPr>
        <w:t>-</w:t>
      </w:r>
      <w:r w:rsidR="00786123" w:rsidRPr="00224F62">
        <w:rPr>
          <w:noProof/>
        </w:rPr>
        <w:t>stress</w:t>
      </w:r>
      <w:r w:rsidR="00244768" w:rsidRPr="00224F62">
        <w:t xml:space="preserve"> situations. </w:t>
      </w:r>
      <w:r w:rsidR="005D1C6D">
        <w:t xml:space="preserve"> Nearly a</w:t>
      </w:r>
      <w:r w:rsidR="00244768" w:rsidRPr="00224F62">
        <w:t>ll V</w:t>
      </w:r>
      <w:r w:rsidR="00786123" w:rsidRPr="00224F62">
        <w:t>eterans have leadership course</w:t>
      </w:r>
      <w:r w:rsidR="00D65980" w:rsidRPr="00224F62">
        <w:t xml:space="preserve">s under their </w:t>
      </w:r>
      <w:r w:rsidR="00D65980" w:rsidRPr="00224F62">
        <w:rPr>
          <w:noProof/>
        </w:rPr>
        <w:t>belts</w:t>
      </w:r>
      <w:r w:rsidR="005940D8" w:rsidRPr="00224F62">
        <w:rPr>
          <w:noProof/>
        </w:rPr>
        <w:t>,</w:t>
      </w:r>
      <w:r w:rsidR="00D65980" w:rsidRPr="00224F62">
        <w:t xml:space="preserve"> and </w:t>
      </w:r>
      <w:r w:rsidR="00D65980" w:rsidRPr="00224F62">
        <w:lastRenderedPageBreak/>
        <w:t>they can apply that knowledge</w:t>
      </w:r>
      <w:r w:rsidR="00191DCF" w:rsidRPr="00224F62">
        <w:t xml:space="preserve"> in the workplace. Each V</w:t>
      </w:r>
      <w:r w:rsidR="00786123" w:rsidRPr="00224F62">
        <w:t xml:space="preserve">eteran has an aptitude to work in new </w:t>
      </w:r>
      <w:r w:rsidR="00786123" w:rsidRPr="00224F62">
        <w:rPr>
          <w:noProof/>
        </w:rPr>
        <w:t>environments</w:t>
      </w:r>
      <w:r w:rsidR="005940D8" w:rsidRPr="00224F62">
        <w:rPr>
          <w:noProof/>
        </w:rPr>
        <w:t>,</w:t>
      </w:r>
      <w:r w:rsidR="00786123" w:rsidRPr="00224F62">
        <w:t xml:space="preserve"> a</w:t>
      </w:r>
      <w:r w:rsidR="00D65980" w:rsidRPr="00224F62">
        <w:t>nd it’s written on their CV’s</w:t>
      </w:r>
      <w:r w:rsidR="00786123" w:rsidRPr="00224F62">
        <w:t xml:space="preserve"> from their </w:t>
      </w:r>
      <w:r w:rsidR="00D65980" w:rsidRPr="00224F62">
        <w:t>transitions through new deployments and postings</w:t>
      </w:r>
      <w:r w:rsidR="00786123" w:rsidRPr="00224F62">
        <w:t>.</w:t>
      </w:r>
    </w:p>
    <w:p w14:paraId="2942C4C8" w14:textId="77777777" w:rsidR="007D3280" w:rsidRDefault="007D3280" w:rsidP="007D3280">
      <w:pPr>
        <w:pStyle w:val="Heading1"/>
        <w:rPr>
          <w:noProof/>
        </w:rPr>
      </w:pPr>
      <w:r>
        <w:rPr>
          <w:noProof/>
        </w:rPr>
        <w:t>‘You say experience, you mean proven skills’</w:t>
      </w:r>
    </w:p>
    <w:p w14:paraId="0183F50B" w14:textId="77777777" w:rsidR="00786123" w:rsidRPr="00224F62" w:rsidRDefault="00D65980">
      <w:pPr>
        <w:rPr>
          <w:noProof/>
        </w:rPr>
      </w:pPr>
      <w:r w:rsidRPr="00224F62">
        <w:rPr>
          <w:noProof/>
        </w:rPr>
        <w:t xml:space="preserve">When </w:t>
      </w:r>
      <w:r w:rsidR="006347ED" w:rsidRPr="00224F62">
        <w:rPr>
          <w:noProof/>
        </w:rPr>
        <w:t>an employer</w:t>
      </w:r>
      <w:r w:rsidR="00786123" w:rsidRPr="00224F62">
        <w:rPr>
          <w:noProof/>
        </w:rPr>
        <w:t xml:space="preserve"> </w:t>
      </w:r>
      <w:r w:rsidRPr="00224F62">
        <w:rPr>
          <w:noProof/>
        </w:rPr>
        <w:t>say</w:t>
      </w:r>
      <w:r w:rsidR="006347ED" w:rsidRPr="00224F62">
        <w:rPr>
          <w:noProof/>
        </w:rPr>
        <w:t>s that</w:t>
      </w:r>
      <w:r w:rsidR="00786123" w:rsidRPr="00224F62">
        <w:rPr>
          <w:noProof/>
        </w:rPr>
        <w:t xml:space="preserve"> they want “experience” what they really</w:t>
      </w:r>
      <w:r w:rsidR="006347ED" w:rsidRPr="00224F62">
        <w:rPr>
          <w:noProof/>
        </w:rPr>
        <w:t xml:space="preserve"> want</w:t>
      </w:r>
      <w:r w:rsidR="00786123" w:rsidRPr="00224F62">
        <w:rPr>
          <w:noProof/>
        </w:rPr>
        <w:t xml:space="preserve"> </w:t>
      </w:r>
      <w:r w:rsidR="006347ED" w:rsidRPr="00224F62">
        <w:rPr>
          <w:noProof/>
        </w:rPr>
        <w:t>is “skills</w:t>
      </w:r>
      <w:r w:rsidR="005D1C6D">
        <w:rPr>
          <w:noProof/>
        </w:rPr>
        <w:t>+proven results</w:t>
      </w:r>
      <w:r w:rsidR="006347ED" w:rsidRPr="00224F62">
        <w:rPr>
          <w:noProof/>
        </w:rPr>
        <w:t>.” Employers need to know if</w:t>
      </w:r>
      <w:r w:rsidR="00786123" w:rsidRPr="00224F62">
        <w:rPr>
          <w:noProof/>
        </w:rPr>
        <w:t xml:space="preserve"> you possess the </w:t>
      </w:r>
      <w:r w:rsidR="006347ED" w:rsidRPr="00224F62">
        <w:rPr>
          <w:noProof/>
        </w:rPr>
        <w:t>aptitudes</w:t>
      </w:r>
      <w:r w:rsidR="00786123" w:rsidRPr="00224F62">
        <w:rPr>
          <w:noProof/>
        </w:rPr>
        <w:t xml:space="preserve"> necessary to perform the </w:t>
      </w:r>
      <w:r w:rsidR="006347ED" w:rsidRPr="00224F62">
        <w:rPr>
          <w:noProof/>
        </w:rPr>
        <w:t>job, and crucially, what you have accomplished. Prove</w:t>
      </w:r>
      <w:r w:rsidR="00786123" w:rsidRPr="00224F62">
        <w:rPr>
          <w:noProof/>
        </w:rPr>
        <w:t xml:space="preserve"> it</w:t>
      </w:r>
      <w:r w:rsidRPr="00224F62">
        <w:rPr>
          <w:noProof/>
        </w:rPr>
        <w:t xml:space="preserve"> </w:t>
      </w:r>
      <w:r w:rsidR="006347ED" w:rsidRPr="00224F62">
        <w:rPr>
          <w:noProof/>
        </w:rPr>
        <w:t>by</w:t>
      </w:r>
      <w:r w:rsidR="00786123" w:rsidRPr="00224F62">
        <w:rPr>
          <w:noProof/>
        </w:rPr>
        <w:t xml:space="preserve"> emphasi</w:t>
      </w:r>
      <w:r w:rsidR="006347ED" w:rsidRPr="00224F62">
        <w:rPr>
          <w:noProof/>
        </w:rPr>
        <w:t>sing</w:t>
      </w:r>
      <w:r w:rsidR="00786123" w:rsidRPr="00224F62">
        <w:rPr>
          <w:noProof/>
        </w:rPr>
        <w:t xml:space="preserve"> </w:t>
      </w:r>
      <w:r w:rsidR="006347ED" w:rsidRPr="00224F62">
        <w:rPr>
          <w:noProof/>
        </w:rPr>
        <w:t>fundament</w:t>
      </w:r>
      <w:r w:rsidR="00786123" w:rsidRPr="00224F62">
        <w:rPr>
          <w:noProof/>
        </w:rPr>
        <w:t>al soft skills like leadership and critical thinking —</w:t>
      </w:r>
      <w:r w:rsidR="00786123" w:rsidRPr="00224F62">
        <w:t> </w:t>
      </w:r>
      <w:r w:rsidR="006347ED" w:rsidRPr="00224F62">
        <w:rPr>
          <w:noProof/>
        </w:rPr>
        <w:t>companies</w:t>
      </w:r>
      <w:r w:rsidR="00786123" w:rsidRPr="00224F62">
        <w:rPr>
          <w:noProof/>
        </w:rPr>
        <w:t xml:space="preserve"> value them just as </w:t>
      </w:r>
      <w:r w:rsidR="006347ED" w:rsidRPr="00224F62">
        <w:rPr>
          <w:noProof/>
        </w:rPr>
        <w:t>much as hard skills, and in many</w:t>
      </w:r>
      <w:r w:rsidR="00786123" w:rsidRPr="00224F62">
        <w:rPr>
          <w:noProof/>
        </w:rPr>
        <w:t xml:space="preserve"> cases, even more</w:t>
      </w:r>
      <w:r w:rsidR="006347ED" w:rsidRPr="00224F62">
        <w:rPr>
          <w:noProof/>
        </w:rPr>
        <w:t>.</w:t>
      </w:r>
    </w:p>
    <w:p w14:paraId="3E5C45F1" w14:textId="77777777" w:rsidR="006347ED" w:rsidRPr="00224F62" w:rsidRDefault="007D3280" w:rsidP="007D3280">
      <w:pPr>
        <w:pStyle w:val="Heading1"/>
      </w:pPr>
      <w:r>
        <w:t>Ignore the experience gap</w:t>
      </w:r>
    </w:p>
    <w:p w14:paraId="74F40910" w14:textId="77777777" w:rsidR="00786123" w:rsidRPr="00224F62" w:rsidRDefault="00D65980" w:rsidP="003727B1">
      <w:r w:rsidRPr="00224F62">
        <w:t>To overcome the experience gap, ignore it!</w:t>
      </w:r>
      <w:r w:rsidR="00786123" w:rsidRPr="00224F62">
        <w:t xml:space="preserve"> Remembe</w:t>
      </w:r>
      <w:r w:rsidRPr="00224F62">
        <w:t xml:space="preserve">r at all times that </w:t>
      </w:r>
      <w:r w:rsidR="00CD56F1" w:rsidRPr="00224F62">
        <w:rPr>
          <w:noProof/>
        </w:rPr>
        <w:t>people write job adverts</w:t>
      </w:r>
      <w:r w:rsidR="00786123" w:rsidRPr="00224F62">
        <w:rPr>
          <w:noProof/>
        </w:rPr>
        <w:t xml:space="preserve">, </w:t>
      </w:r>
      <w:r w:rsidR="006347ED" w:rsidRPr="00224F62">
        <w:rPr>
          <w:noProof/>
        </w:rPr>
        <w:t>and seldom</w:t>
      </w:r>
      <w:r w:rsidR="00CD56F1" w:rsidRPr="00224F62">
        <w:rPr>
          <w:noProof/>
        </w:rPr>
        <w:t xml:space="preserve"> have they</w:t>
      </w:r>
      <w:r w:rsidR="006347ED" w:rsidRPr="00224F62">
        <w:rPr>
          <w:noProof/>
        </w:rPr>
        <w:t xml:space="preserve"> done</w:t>
      </w:r>
      <w:r w:rsidR="00786123" w:rsidRPr="00224F62">
        <w:rPr>
          <w:noProof/>
        </w:rPr>
        <w:t xml:space="preserve"> </w:t>
      </w:r>
      <w:r w:rsidR="00CD56F1" w:rsidRPr="00224F62">
        <w:rPr>
          <w:noProof/>
        </w:rPr>
        <w:t>the advertised</w:t>
      </w:r>
      <w:r w:rsidR="00786123" w:rsidRPr="00224F62">
        <w:rPr>
          <w:noProof/>
        </w:rPr>
        <w:t xml:space="preserve"> job themselves.</w:t>
      </w:r>
      <w:r w:rsidRPr="00224F62">
        <w:rPr>
          <w:noProof/>
        </w:rPr>
        <w:t xml:space="preserve"> </w:t>
      </w:r>
      <w:r w:rsidR="00786123" w:rsidRPr="00224F62">
        <w:rPr>
          <w:noProof/>
        </w:rPr>
        <w:t xml:space="preserve">“1-2 years’ experience preferred” </w:t>
      </w:r>
      <w:r w:rsidRPr="00224F62">
        <w:rPr>
          <w:noProof/>
        </w:rPr>
        <w:t xml:space="preserve">on a </w:t>
      </w:r>
      <w:r w:rsidR="00786123" w:rsidRPr="00224F62">
        <w:rPr>
          <w:noProof/>
        </w:rPr>
        <w:t>marketing</w:t>
      </w:r>
      <w:r w:rsidR="00CD56F1" w:rsidRPr="00224F62">
        <w:t xml:space="preserve"> position is not a hard </w:t>
      </w:r>
      <w:r w:rsidR="00786123" w:rsidRPr="00224F62">
        <w:t xml:space="preserve">requirement. </w:t>
      </w:r>
      <w:r w:rsidR="00786123" w:rsidRPr="00224F62">
        <w:rPr>
          <w:noProof/>
        </w:rPr>
        <w:t xml:space="preserve">It’s </w:t>
      </w:r>
      <w:r w:rsidR="00CD56F1" w:rsidRPr="00224F62">
        <w:rPr>
          <w:noProof/>
        </w:rPr>
        <w:t>a</w:t>
      </w:r>
      <w:r w:rsidR="00786123" w:rsidRPr="00224F62">
        <w:rPr>
          <w:noProof/>
        </w:rPr>
        <w:t xml:space="preserve"> broad gesture designed to describe </w:t>
      </w:r>
      <w:r w:rsidR="00CD56F1" w:rsidRPr="00224F62">
        <w:rPr>
          <w:noProof/>
        </w:rPr>
        <w:t>a kind of candidate;</w:t>
      </w:r>
      <w:r w:rsidR="00786123" w:rsidRPr="00224F62">
        <w:rPr>
          <w:noProof/>
        </w:rPr>
        <w:t xml:space="preserve"> you don’t need to meet that desc</w:t>
      </w:r>
      <w:r w:rsidRPr="00224F62">
        <w:rPr>
          <w:noProof/>
        </w:rPr>
        <w:t>ription</w:t>
      </w:r>
      <w:r w:rsidRPr="00224F62">
        <w:t xml:space="preserve"> exactly</w:t>
      </w:r>
      <w:r w:rsidR="00786123" w:rsidRPr="00224F62">
        <w:t xml:space="preserve"> </w:t>
      </w:r>
      <w:r w:rsidR="00786123" w:rsidRPr="00224F62">
        <w:rPr>
          <w:noProof/>
        </w:rPr>
        <w:t>to</w:t>
      </w:r>
      <w:r w:rsidR="00786123" w:rsidRPr="00224F62">
        <w:t xml:space="preserve"> get an interview.</w:t>
      </w:r>
      <w:r w:rsidRPr="00224F62">
        <w:t xml:space="preserve"> </w:t>
      </w:r>
      <w:r w:rsidR="00CD56F1" w:rsidRPr="00224F62">
        <w:rPr>
          <w:noProof/>
        </w:rPr>
        <w:t>An employer</w:t>
      </w:r>
      <w:r w:rsidR="00786123" w:rsidRPr="00224F62">
        <w:t xml:space="preserve"> cares about</w:t>
      </w:r>
      <w:r w:rsidRPr="00224F62">
        <w:t xml:space="preserve">; </w:t>
      </w:r>
      <w:r w:rsidR="00786123" w:rsidRPr="00224F62">
        <w:t>you</w:t>
      </w:r>
      <w:r w:rsidR="00CD56F1" w:rsidRPr="00224F62">
        <w:t>r ability to do</w:t>
      </w:r>
      <w:r w:rsidR="00786123" w:rsidRPr="00224F62">
        <w:t xml:space="preserve"> the job, and can you prove it?</w:t>
      </w:r>
    </w:p>
    <w:p w14:paraId="510CA04D" w14:textId="01519B4A" w:rsidR="001A5773" w:rsidRDefault="001A5773" w:rsidP="003727B1">
      <w:r w:rsidRPr="00224F62">
        <w:t xml:space="preserve">The key to finding a job, particularly if you don’t have much professional experience, is networking. </w:t>
      </w:r>
      <w:r w:rsidR="00D65980" w:rsidRPr="00224F62">
        <w:t>Al</w:t>
      </w:r>
      <w:r w:rsidR="00CD56F1" w:rsidRPr="00224F62">
        <w:t>ways have</w:t>
      </w:r>
      <w:r w:rsidRPr="00224F62">
        <w:t xml:space="preserve"> </w:t>
      </w:r>
      <w:r w:rsidR="00CD56F1" w:rsidRPr="00224F62">
        <w:rPr>
          <w:noProof/>
        </w:rPr>
        <w:t xml:space="preserve">prepared </w:t>
      </w:r>
      <w:r w:rsidR="00D65980" w:rsidRPr="00224F62">
        <w:rPr>
          <w:noProof/>
        </w:rPr>
        <w:t>a</w:t>
      </w:r>
      <w:r w:rsidR="00CD56F1" w:rsidRPr="00224F62">
        <w:rPr>
          <w:noProof/>
        </w:rPr>
        <w:t xml:space="preserve"> brief explanation of what you would</w:t>
      </w:r>
      <w:r w:rsidR="00D65980" w:rsidRPr="00224F62">
        <w:rPr>
          <w:noProof/>
        </w:rPr>
        <w:t xml:space="preserve"> </w:t>
      </w:r>
      <w:r w:rsidR="00CD56F1" w:rsidRPr="00224F62">
        <w:rPr>
          <w:noProof/>
        </w:rPr>
        <w:t>like your next job to be and your</w:t>
      </w:r>
      <w:r w:rsidR="00D65980" w:rsidRPr="00224F62">
        <w:rPr>
          <w:noProof/>
        </w:rPr>
        <w:t xml:space="preserve"> past</w:t>
      </w:r>
      <w:r w:rsidR="00CD56F1" w:rsidRPr="00224F62">
        <w:rPr>
          <w:noProof/>
        </w:rPr>
        <w:t xml:space="preserve"> experiences</w:t>
      </w:r>
      <w:r w:rsidR="00D65980" w:rsidRPr="00224F62">
        <w:rPr>
          <w:noProof/>
        </w:rPr>
        <w:t xml:space="preserve"> </w:t>
      </w:r>
      <w:r w:rsidRPr="00224F62">
        <w:rPr>
          <w:noProof/>
        </w:rPr>
        <w:t>to</w:t>
      </w:r>
      <w:r w:rsidRPr="00224F62">
        <w:t xml:space="preserve"> sha</w:t>
      </w:r>
      <w:r w:rsidR="00D65980" w:rsidRPr="00224F62">
        <w:t>re with people who ask what you woul</w:t>
      </w:r>
      <w:r w:rsidRPr="00224F62">
        <w:t xml:space="preserve">d like to be doing professionally. </w:t>
      </w:r>
    </w:p>
    <w:p w14:paraId="32BF28A5" w14:textId="3791A63D" w:rsidR="00D269A8" w:rsidRPr="00224F62" w:rsidRDefault="00D269A8" w:rsidP="00D269A8">
      <w:r w:rsidRPr="00D269A8">
        <w:t>The fact that you’ve lived in a</w:t>
      </w:r>
      <w:r>
        <w:t xml:space="preserve"> </w:t>
      </w:r>
      <w:r w:rsidRPr="00D269A8">
        <w:t>‘military bubble’ for the past few years has probably limited your experience of other industries. But it has not limited your useful experience.</w:t>
      </w:r>
    </w:p>
    <w:p w14:paraId="30184608" w14:textId="77777777" w:rsidR="001A5773" w:rsidRPr="00224F62" w:rsidRDefault="001A5773"/>
    <w:sectPr w:rsidR="001A5773" w:rsidRPr="00224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AZIGBsaGBqZm5ko6SsGpxcWZ+XkgBSa1AB4cNDQsAAAA"/>
  </w:docVars>
  <w:rsids>
    <w:rsidRoot w:val="00C34665"/>
    <w:rsid w:val="00003D6D"/>
    <w:rsid w:val="0003113B"/>
    <w:rsid w:val="00047544"/>
    <w:rsid w:val="000511BF"/>
    <w:rsid w:val="00067C3B"/>
    <w:rsid w:val="00072DA4"/>
    <w:rsid w:val="00083325"/>
    <w:rsid w:val="00094508"/>
    <w:rsid w:val="00097184"/>
    <w:rsid w:val="000B25D7"/>
    <w:rsid w:val="000E1D49"/>
    <w:rsid w:val="00116265"/>
    <w:rsid w:val="00125791"/>
    <w:rsid w:val="00126B3C"/>
    <w:rsid w:val="00141695"/>
    <w:rsid w:val="00150387"/>
    <w:rsid w:val="00152236"/>
    <w:rsid w:val="0015746E"/>
    <w:rsid w:val="00162B20"/>
    <w:rsid w:val="00164302"/>
    <w:rsid w:val="00166FF7"/>
    <w:rsid w:val="00167C08"/>
    <w:rsid w:val="00191DCF"/>
    <w:rsid w:val="001939CD"/>
    <w:rsid w:val="001A476C"/>
    <w:rsid w:val="001A5773"/>
    <w:rsid w:val="001A616C"/>
    <w:rsid w:val="001A6FD9"/>
    <w:rsid w:val="001C2569"/>
    <w:rsid w:val="001D3F5D"/>
    <w:rsid w:val="001E756C"/>
    <w:rsid w:val="001E7AF8"/>
    <w:rsid w:val="001F36B4"/>
    <w:rsid w:val="0020101F"/>
    <w:rsid w:val="0020261B"/>
    <w:rsid w:val="0021573A"/>
    <w:rsid w:val="00224F62"/>
    <w:rsid w:val="00244768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198"/>
    <w:rsid w:val="002F7872"/>
    <w:rsid w:val="003018B6"/>
    <w:rsid w:val="00303C05"/>
    <w:rsid w:val="00315935"/>
    <w:rsid w:val="00320A43"/>
    <w:rsid w:val="003220CE"/>
    <w:rsid w:val="0032790D"/>
    <w:rsid w:val="003449A0"/>
    <w:rsid w:val="0035304E"/>
    <w:rsid w:val="003534A8"/>
    <w:rsid w:val="0035395A"/>
    <w:rsid w:val="003543CF"/>
    <w:rsid w:val="00363A65"/>
    <w:rsid w:val="003727B1"/>
    <w:rsid w:val="003850FD"/>
    <w:rsid w:val="0039098B"/>
    <w:rsid w:val="00390BCA"/>
    <w:rsid w:val="00396A50"/>
    <w:rsid w:val="003A4658"/>
    <w:rsid w:val="003B5236"/>
    <w:rsid w:val="003B723B"/>
    <w:rsid w:val="003D22C2"/>
    <w:rsid w:val="003E4A00"/>
    <w:rsid w:val="003E6582"/>
    <w:rsid w:val="003E6D27"/>
    <w:rsid w:val="003E7F60"/>
    <w:rsid w:val="003F26D4"/>
    <w:rsid w:val="0041003F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95520"/>
    <w:rsid w:val="004977C1"/>
    <w:rsid w:val="004B3F9E"/>
    <w:rsid w:val="004C3D68"/>
    <w:rsid w:val="004C4EAA"/>
    <w:rsid w:val="004D669A"/>
    <w:rsid w:val="004D7259"/>
    <w:rsid w:val="004E060D"/>
    <w:rsid w:val="004F3C44"/>
    <w:rsid w:val="004F53EF"/>
    <w:rsid w:val="005012CB"/>
    <w:rsid w:val="0050589E"/>
    <w:rsid w:val="00516D0C"/>
    <w:rsid w:val="0052417E"/>
    <w:rsid w:val="00531428"/>
    <w:rsid w:val="0053623D"/>
    <w:rsid w:val="005503BB"/>
    <w:rsid w:val="00563869"/>
    <w:rsid w:val="005770CC"/>
    <w:rsid w:val="0059132A"/>
    <w:rsid w:val="005940D8"/>
    <w:rsid w:val="005D1C6D"/>
    <w:rsid w:val="005D2624"/>
    <w:rsid w:val="005F0A73"/>
    <w:rsid w:val="005F2424"/>
    <w:rsid w:val="0060033D"/>
    <w:rsid w:val="00612632"/>
    <w:rsid w:val="0062622F"/>
    <w:rsid w:val="006347ED"/>
    <w:rsid w:val="00634E50"/>
    <w:rsid w:val="006466C1"/>
    <w:rsid w:val="00656786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F3539"/>
    <w:rsid w:val="006F6D15"/>
    <w:rsid w:val="007446C8"/>
    <w:rsid w:val="00745D5A"/>
    <w:rsid w:val="00756DFA"/>
    <w:rsid w:val="007736E4"/>
    <w:rsid w:val="00783F15"/>
    <w:rsid w:val="00786123"/>
    <w:rsid w:val="00793AA2"/>
    <w:rsid w:val="007A6162"/>
    <w:rsid w:val="007B180D"/>
    <w:rsid w:val="007D260A"/>
    <w:rsid w:val="007D3280"/>
    <w:rsid w:val="007D7CA2"/>
    <w:rsid w:val="007F1314"/>
    <w:rsid w:val="007F6642"/>
    <w:rsid w:val="00804831"/>
    <w:rsid w:val="00811B41"/>
    <w:rsid w:val="00814674"/>
    <w:rsid w:val="00826059"/>
    <w:rsid w:val="008308B1"/>
    <w:rsid w:val="00844233"/>
    <w:rsid w:val="00844646"/>
    <w:rsid w:val="00844AB5"/>
    <w:rsid w:val="00861D01"/>
    <w:rsid w:val="00863760"/>
    <w:rsid w:val="008726DC"/>
    <w:rsid w:val="00872821"/>
    <w:rsid w:val="008803EA"/>
    <w:rsid w:val="008858C6"/>
    <w:rsid w:val="008C6CAD"/>
    <w:rsid w:val="008D42EE"/>
    <w:rsid w:val="008D6B4D"/>
    <w:rsid w:val="008E5FC8"/>
    <w:rsid w:val="00903F4E"/>
    <w:rsid w:val="00914EA9"/>
    <w:rsid w:val="00916311"/>
    <w:rsid w:val="0092101C"/>
    <w:rsid w:val="009220A9"/>
    <w:rsid w:val="00923FC6"/>
    <w:rsid w:val="00941EB1"/>
    <w:rsid w:val="00962401"/>
    <w:rsid w:val="00977300"/>
    <w:rsid w:val="0097735C"/>
    <w:rsid w:val="0098277C"/>
    <w:rsid w:val="00993B1C"/>
    <w:rsid w:val="009A0BD4"/>
    <w:rsid w:val="009D737C"/>
    <w:rsid w:val="009E25FA"/>
    <w:rsid w:val="009F5C4C"/>
    <w:rsid w:val="00A020C6"/>
    <w:rsid w:val="00A0354C"/>
    <w:rsid w:val="00A11202"/>
    <w:rsid w:val="00A12C2A"/>
    <w:rsid w:val="00A14C4D"/>
    <w:rsid w:val="00A1558D"/>
    <w:rsid w:val="00A503D1"/>
    <w:rsid w:val="00A51301"/>
    <w:rsid w:val="00A61A75"/>
    <w:rsid w:val="00A643CA"/>
    <w:rsid w:val="00A66545"/>
    <w:rsid w:val="00A6703F"/>
    <w:rsid w:val="00A67CDB"/>
    <w:rsid w:val="00A71110"/>
    <w:rsid w:val="00A80C7B"/>
    <w:rsid w:val="00A8259B"/>
    <w:rsid w:val="00AC663B"/>
    <w:rsid w:val="00AD07A3"/>
    <w:rsid w:val="00AD2438"/>
    <w:rsid w:val="00AD4401"/>
    <w:rsid w:val="00AD463E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94BF1"/>
    <w:rsid w:val="00BD454B"/>
    <w:rsid w:val="00BD6A95"/>
    <w:rsid w:val="00BF0A73"/>
    <w:rsid w:val="00C34665"/>
    <w:rsid w:val="00C442DC"/>
    <w:rsid w:val="00C457FE"/>
    <w:rsid w:val="00C57A80"/>
    <w:rsid w:val="00C641B0"/>
    <w:rsid w:val="00C66329"/>
    <w:rsid w:val="00C7218E"/>
    <w:rsid w:val="00C76C9C"/>
    <w:rsid w:val="00CA513F"/>
    <w:rsid w:val="00CB29EE"/>
    <w:rsid w:val="00CC0F9F"/>
    <w:rsid w:val="00CD0A7B"/>
    <w:rsid w:val="00CD56F1"/>
    <w:rsid w:val="00CF14E1"/>
    <w:rsid w:val="00CF1737"/>
    <w:rsid w:val="00CF72C0"/>
    <w:rsid w:val="00D00048"/>
    <w:rsid w:val="00D230BB"/>
    <w:rsid w:val="00D230F6"/>
    <w:rsid w:val="00D269A8"/>
    <w:rsid w:val="00D35C27"/>
    <w:rsid w:val="00D36BAF"/>
    <w:rsid w:val="00D459A2"/>
    <w:rsid w:val="00D52289"/>
    <w:rsid w:val="00D6503A"/>
    <w:rsid w:val="00D65980"/>
    <w:rsid w:val="00D7243F"/>
    <w:rsid w:val="00D8082A"/>
    <w:rsid w:val="00D8114D"/>
    <w:rsid w:val="00D9167E"/>
    <w:rsid w:val="00D9383F"/>
    <w:rsid w:val="00DB6503"/>
    <w:rsid w:val="00DC6120"/>
    <w:rsid w:val="00DD060B"/>
    <w:rsid w:val="00E024ED"/>
    <w:rsid w:val="00E05B13"/>
    <w:rsid w:val="00E14D3D"/>
    <w:rsid w:val="00E158E4"/>
    <w:rsid w:val="00E2385C"/>
    <w:rsid w:val="00E23C8E"/>
    <w:rsid w:val="00E35550"/>
    <w:rsid w:val="00E35A54"/>
    <w:rsid w:val="00E37977"/>
    <w:rsid w:val="00E46814"/>
    <w:rsid w:val="00E5274A"/>
    <w:rsid w:val="00E72389"/>
    <w:rsid w:val="00E81BCE"/>
    <w:rsid w:val="00E87C01"/>
    <w:rsid w:val="00E94A5D"/>
    <w:rsid w:val="00ED0161"/>
    <w:rsid w:val="00ED6A6D"/>
    <w:rsid w:val="00F11218"/>
    <w:rsid w:val="00F23297"/>
    <w:rsid w:val="00F411F2"/>
    <w:rsid w:val="00F431D3"/>
    <w:rsid w:val="00F532DB"/>
    <w:rsid w:val="00F902D7"/>
    <w:rsid w:val="00F91AC5"/>
    <w:rsid w:val="00FB089C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A6D5F"/>
  <w15:docId w15:val="{FBE2B895-7E81-4BBA-AC82-E218CA5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4F62"/>
  </w:style>
  <w:style w:type="paragraph" w:styleId="Heading1">
    <w:name w:val="heading 1"/>
    <w:basedOn w:val="Normal"/>
    <w:next w:val="Normal"/>
    <w:link w:val="Heading1Char"/>
    <w:uiPriority w:val="9"/>
    <w:qFormat/>
    <w:rsid w:val="00224F62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4F62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4F62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F6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F6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F6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F6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F6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F6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4F62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24F62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24F62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24F6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F6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F6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F6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F6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F62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rsid w:val="00826059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24F62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F62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F62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4F6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224F62"/>
    <w:rPr>
      <w:b/>
      <w:bCs/>
    </w:rPr>
  </w:style>
  <w:style w:type="character" w:styleId="Emphasis">
    <w:name w:val="Emphasis"/>
    <w:uiPriority w:val="20"/>
    <w:qFormat/>
    <w:rsid w:val="00224F6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224F6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24F62"/>
  </w:style>
  <w:style w:type="paragraph" w:styleId="ListParagraph">
    <w:name w:val="List Paragraph"/>
    <w:basedOn w:val="Normal"/>
    <w:uiPriority w:val="34"/>
    <w:qFormat/>
    <w:rsid w:val="00224F6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24F6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24F6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F6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F62"/>
    <w:rPr>
      <w:i/>
      <w:iCs/>
    </w:rPr>
  </w:style>
  <w:style w:type="character" w:styleId="SubtleEmphasis">
    <w:name w:val="Subtle Emphasis"/>
    <w:uiPriority w:val="19"/>
    <w:qFormat/>
    <w:rsid w:val="00224F62"/>
    <w:rPr>
      <w:i/>
      <w:iCs/>
    </w:rPr>
  </w:style>
  <w:style w:type="character" w:styleId="IntenseEmphasis">
    <w:name w:val="Intense Emphasis"/>
    <w:uiPriority w:val="21"/>
    <w:qFormat/>
    <w:rsid w:val="00224F6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24F62"/>
    <w:rPr>
      <w:smallCaps/>
    </w:rPr>
  </w:style>
  <w:style w:type="character" w:styleId="IntenseReference">
    <w:name w:val="Intense Reference"/>
    <w:uiPriority w:val="32"/>
    <w:qFormat/>
    <w:rsid w:val="00224F6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224F6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F62"/>
    <w:pPr>
      <w:outlineLvl w:val="9"/>
    </w:pPr>
    <w:rPr>
      <w:lang w:bidi="en-US"/>
    </w:rPr>
  </w:style>
  <w:style w:type="paragraph" w:styleId="NormalWeb">
    <w:name w:val="Normal (Web)"/>
    <w:basedOn w:val="Normal"/>
    <w:uiPriority w:val="99"/>
    <w:unhideWhenUsed/>
    <w:rsid w:val="001A5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1A5773"/>
  </w:style>
  <w:style w:type="character" w:styleId="Hyperlink">
    <w:name w:val="Hyperlink"/>
    <w:basedOn w:val="DefaultParagraphFont"/>
    <w:uiPriority w:val="99"/>
    <w:semiHidden/>
    <w:unhideWhenUsed/>
    <w:rsid w:val="00786123"/>
    <w:rPr>
      <w:color w:val="0000FF"/>
      <w:u w:val="single"/>
    </w:rPr>
  </w:style>
  <w:style w:type="table" w:styleId="TableGrid">
    <w:name w:val="Table Grid"/>
    <w:basedOn w:val="TableNormal"/>
    <w:uiPriority w:val="39"/>
    <w:rsid w:val="00495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224F62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24F62"/>
    <w:rPr>
      <w:rFonts w:ascii="Lucida Grande" w:hAnsi="Lucida Grande" w:cs="Lucida Grande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03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03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6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8</cp:revision>
  <dcterms:created xsi:type="dcterms:W3CDTF">2019-01-15T16:47:00Z</dcterms:created>
  <dcterms:modified xsi:type="dcterms:W3CDTF">2019-01-15T17:16:00Z</dcterms:modified>
</cp:coreProperties>
</file>